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3270064" w:rsidR="00AF7F1A" w:rsidRDefault="00320821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arly Intervention and Inclusion</w:t>
      </w:r>
      <w:r w:rsidR="002E463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20C7CAD5" w:rsidR="00D83B2B" w:rsidRPr="00D83B2B" w:rsidRDefault="002E463A" w:rsidP="001A01EE">
      <w:pPr>
        <w:spacing w:after="120" w:line="240" w:lineRule="auto"/>
        <w:rPr>
          <w:rFonts w:cstheme="minorHAnsi"/>
        </w:rPr>
      </w:pPr>
      <w:r w:rsidRPr="001C18CF">
        <w:rPr>
          <w:rFonts w:cstheme="minorHAnsi"/>
        </w:rPr>
        <w:t xml:space="preserve">The Early Intervention and Inclusion Certificate prepares individuals to work as early childhood paraprofessionals with expertise in special education and early intervention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4FB3B923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C3A95" w:rsidRPr="001A01EE">
        <w:rPr>
          <w:rFonts w:asciiTheme="minorHAnsi" w:hAnsiTheme="minorHAnsi" w:cstheme="minorHAnsi"/>
          <w:sz w:val="20"/>
          <w:szCs w:val="20"/>
        </w:rPr>
        <w:t>4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1A01EE">
      <w:pPr>
        <w:spacing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09070EF">
                <wp:simplePos x="0" y="0"/>
                <wp:positionH relativeFrom="margin">
                  <wp:posOffset>10160</wp:posOffset>
                </wp:positionH>
                <wp:positionV relativeFrom="page">
                  <wp:posOffset>36880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8pt;margin-top:290.4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Mj/h13gAAAAgBAAAPAAAAZHJzL2Rvd25yZXYu&#10;eG1sTI/NTsMwEITvSLyDtUhcKurwF9oQp0JBgLiACDyAEy9xwF5HsdsGnp7lBMfRjGa+KTezd2KH&#10;UxwCKThdZiCQumAG6hW8vd6drEDEpMloFwgVfGGETXV4UOrChD294K5JveASioVWYFMaCyljZ9Hr&#10;uAwjEnvvYfI6sZx6aSa953Lv5FmW5dLrgXjB6hFri91ns/UKRhvt8+LbPdWL+8c61sPtQ9N+KHV8&#10;NN9cg0g4p78w/OIzOlTM1IYtmSgc65yDCi5XGT9g/+p8DaJVkF9ka5BVKf8fqH4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zI/4dd4AAAAI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D6B26F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9C3A9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A01E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C07ED1C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11B5554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55306BD1" w14:textId="08D3791B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036F997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3BACA9D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6500449E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3BF2BEE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768FE501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11FD9764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0ED7C7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</w:tcPr>
          <w:p w14:paraId="57FA4267" w14:textId="27AFC203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 </w:t>
            </w:r>
          </w:p>
        </w:tc>
        <w:tc>
          <w:tcPr>
            <w:tcW w:w="1313" w:type="dxa"/>
          </w:tcPr>
          <w:p w14:paraId="36D23F10" w14:textId="0FCEB4ED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5141BA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0A7D310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20C87101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1C28103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04A1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91C6604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0</w:t>
            </w:r>
          </w:p>
        </w:tc>
        <w:tc>
          <w:tcPr>
            <w:tcW w:w="5870" w:type="dxa"/>
          </w:tcPr>
          <w:p w14:paraId="03571DB6" w14:textId="6374BB1B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 xml:space="preserve">Children and Youth With Exceptional Needs </w:t>
            </w:r>
          </w:p>
        </w:tc>
        <w:tc>
          <w:tcPr>
            <w:tcW w:w="1313" w:type="dxa"/>
          </w:tcPr>
          <w:p w14:paraId="401B7A34" w14:textId="1B2789D4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E972D5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31</w:t>
            </w:r>
          </w:p>
        </w:tc>
        <w:tc>
          <w:tcPr>
            <w:tcW w:w="5870" w:type="dxa"/>
          </w:tcPr>
          <w:p w14:paraId="00F9BB57" w14:textId="094E86CA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Children's Literature</w:t>
            </w:r>
          </w:p>
        </w:tc>
        <w:tc>
          <w:tcPr>
            <w:tcW w:w="1313" w:type="dxa"/>
          </w:tcPr>
          <w:p w14:paraId="0794A019" w14:textId="1B90FEB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96422BF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A009ED2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2569AA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7E7FF2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19</w:t>
            </w:r>
          </w:p>
        </w:tc>
        <w:tc>
          <w:tcPr>
            <w:tcW w:w="5870" w:type="dxa"/>
          </w:tcPr>
          <w:p w14:paraId="115C0398" w14:textId="436E4CD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nfant and Toddler Growth and Development</w:t>
            </w:r>
          </w:p>
        </w:tc>
        <w:tc>
          <w:tcPr>
            <w:tcW w:w="1313" w:type="dxa"/>
          </w:tcPr>
          <w:p w14:paraId="12028B2E" w14:textId="4A488A49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22110A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4736638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deas of Mathematics</w:t>
            </w:r>
          </w:p>
        </w:tc>
        <w:tc>
          <w:tcPr>
            <w:tcW w:w="1313" w:type="dxa"/>
          </w:tcPr>
          <w:p w14:paraId="0AF6D1F0" w14:textId="58B4677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140CCA44" w14:textId="3F834D5E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36384564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75E02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4B3DD31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4</w:t>
            </w:r>
          </w:p>
        </w:tc>
        <w:tc>
          <w:tcPr>
            <w:tcW w:w="5870" w:type="dxa"/>
          </w:tcPr>
          <w:p w14:paraId="6EB37EC5" w14:textId="6EE16473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 xml:space="preserve">Supervised Field Experience/Internship in Early Intervention and Inclusion </w:t>
            </w:r>
          </w:p>
        </w:tc>
        <w:tc>
          <w:tcPr>
            <w:tcW w:w="1313" w:type="dxa"/>
          </w:tcPr>
          <w:p w14:paraId="7713307E" w14:textId="6D54B310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2124608A" w14:textId="77777777" w:rsidTr="004675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7CACB4C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E5DE67" w14:textId="224668A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3</w:t>
            </w:r>
          </w:p>
        </w:tc>
        <w:tc>
          <w:tcPr>
            <w:tcW w:w="5870" w:type="dxa"/>
          </w:tcPr>
          <w:p w14:paraId="7291ED4E" w14:textId="2CDA8D64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Supporting Children Who Have Challenging Behaviors</w:t>
            </w:r>
          </w:p>
        </w:tc>
        <w:tc>
          <w:tcPr>
            <w:tcW w:w="1313" w:type="dxa"/>
          </w:tcPr>
          <w:p w14:paraId="6349CC02" w14:textId="57F10C7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5C269BD1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B98529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DA651FC" w14:textId="773C9B01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20A4218A" w14:textId="6327DDB7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Topics in Biology</w:t>
            </w:r>
          </w:p>
        </w:tc>
        <w:tc>
          <w:tcPr>
            <w:tcW w:w="1313" w:type="dxa"/>
          </w:tcPr>
          <w:p w14:paraId="53A781AD" w14:textId="22A49FA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1A01EE" w14:paraId="4D054DC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0349630" w14:textId="77777777" w:rsidR="001A01EE" w:rsidRPr="001A01EE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A01E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2938C" w14:textId="69DC819A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29308C0" w14:textId="7714780C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U.S. History Since 1865</w:t>
            </w:r>
          </w:p>
        </w:tc>
        <w:tc>
          <w:tcPr>
            <w:tcW w:w="1313" w:type="dxa"/>
          </w:tcPr>
          <w:p w14:paraId="7DC36BA3" w14:textId="44A5C35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01256E80" w:rsidR="001A01EE" w:rsidRDefault="001A01EE" w:rsidP="00605018">
      <w:pPr>
        <w:pStyle w:val="Heading10"/>
        <w:sectPr w:rsidR="001A01EE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3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656F9" w14:textId="77777777" w:rsidR="00395A70" w:rsidRDefault="00395A70" w:rsidP="00DF2F19">
      <w:pPr>
        <w:spacing w:after="0" w:line="240" w:lineRule="auto"/>
      </w:pPr>
      <w:r>
        <w:separator/>
      </w:r>
    </w:p>
  </w:endnote>
  <w:endnote w:type="continuationSeparator" w:id="0">
    <w:p w14:paraId="41EAE262" w14:textId="77777777" w:rsidR="00395A70" w:rsidRDefault="00395A70" w:rsidP="00DF2F19">
      <w:pPr>
        <w:spacing w:after="0" w:line="240" w:lineRule="auto"/>
      </w:pPr>
      <w:r>
        <w:continuationSeparator/>
      </w:r>
    </w:p>
  </w:endnote>
  <w:endnote w:type="continuationNotice" w:id="1">
    <w:p w14:paraId="50B48F00" w14:textId="77777777" w:rsidR="00395A70" w:rsidRDefault="00395A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F3BD0" w14:textId="77777777" w:rsidR="009F200C" w:rsidRDefault="009F20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5D420" w14:textId="77777777" w:rsidR="00395A70" w:rsidRDefault="00395A70" w:rsidP="00DF2F19">
      <w:pPr>
        <w:spacing w:after="0" w:line="240" w:lineRule="auto"/>
      </w:pPr>
      <w:r>
        <w:separator/>
      </w:r>
    </w:p>
  </w:footnote>
  <w:footnote w:type="continuationSeparator" w:id="0">
    <w:p w14:paraId="62BF4A09" w14:textId="77777777" w:rsidR="00395A70" w:rsidRDefault="00395A70" w:rsidP="00DF2F19">
      <w:pPr>
        <w:spacing w:after="0" w:line="240" w:lineRule="auto"/>
      </w:pPr>
      <w:r>
        <w:continuationSeparator/>
      </w:r>
    </w:p>
  </w:footnote>
  <w:footnote w:type="continuationNotice" w:id="1">
    <w:p w14:paraId="02B883AF" w14:textId="77777777" w:rsidR="00395A70" w:rsidRDefault="00395A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F7EF7" w14:textId="77777777" w:rsidR="009F200C" w:rsidRDefault="009F20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3D4F6" w14:textId="77777777" w:rsidR="009F200C" w:rsidRDefault="009F20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0591E21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9F200C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04A15"/>
    <w:rsid w:val="000128B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95A70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2CD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200C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0665"/>
    <w:rsid w:val="00BC2D1B"/>
    <w:rsid w:val="00BE2D10"/>
    <w:rsid w:val="00C0079D"/>
    <w:rsid w:val="00C02F4E"/>
    <w:rsid w:val="00C07B6D"/>
    <w:rsid w:val="00C15613"/>
    <w:rsid w:val="00C175D3"/>
    <w:rsid w:val="00C46AC1"/>
    <w:rsid w:val="00C61B5E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sjc.edu/careereducation/cwe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1</Words>
  <Characters>2307</Characters>
  <Application>Microsoft Office Word</Application>
  <DocSecurity>0</DocSecurity>
  <Lines>128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Early_Intervention_CERT</vt:lpstr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Early_Intervention_CERT</dc:title>
  <dc:subject/>
  <dc:creator>Rhonda Nishimoto</dc:creator>
  <cp:keywords/>
  <dc:description/>
  <cp:lastModifiedBy>Rhonda Nishimoto</cp:lastModifiedBy>
  <cp:revision>4</cp:revision>
  <dcterms:created xsi:type="dcterms:W3CDTF">2021-02-23T21:23:00Z</dcterms:created>
  <dcterms:modified xsi:type="dcterms:W3CDTF">2021-07-2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